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77E1A8D9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 xml:space="preserve">Corso di Laurea Magistrale in Ingegneria </w:t>
      </w:r>
      <w:r w:rsidR="00E72586">
        <w:rPr>
          <w:rFonts w:ascii="Garamond" w:hAnsi="Garamond"/>
          <w:b/>
          <w:bCs/>
          <w:sz w:val="36"/>
          <w:szCs w:val="36"/>
          <w:lang w:val="it-IT"/>
        </w:rPr>
        <w:t>Meccatronica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781CED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781CED">
        <w:rPr>
          <w:rFonts w:ascii="Garamond" w:hAnsi="Garamond"/>
          <w:b/>
          <w:bCs/>
          <w:sz w:val="36"/>
          <w:szCs w:val="36"/>
          <w:lang w:val="it-IT"/>
        </w:rPr>
        <w:t>Tesi di Laurea Magistrale</w:t>
      </w:r>
    </w:p>
    <w:p w14:paraId="4E5DDF91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5B8DE5D" w14:textId="77777777" w:rsidR="00EC7C63" w:rsidRPr="00781CED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FF75725" w14:textId="3A9472DF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Titolo</w:t>
      </w:r>
    </w:p>
    <w:p w14:paraId="0256AD2C" w14:textId="2D5DE151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 xml:space="preserve">(lo stesso di </w:t>
      </w:r>
      <w:proofErr w:type="spellStart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Uniweb</w:t>
      </w:r>
      <w:proofErr w:type="spellEnd"/>
      <w:r w:rsidRPr="00EC7C63">
        <w:rPr>
          <w:rFonts w:ascii="Garamond" w:hAnsi="Garamond"/>
          <w:b/>
          <w:bCs/>
          <w:i/>
          <w:iCs/>
          <w:sz w:val="36"/>
          <w:szCs w:val="36"/>
          <w:lang w:val="it-IT"/>
        </w:rPr>
        <w:t>)</w:t>
      </w:r>
    </w:p>
    <w:p w14:paraId="523E2F40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36A781EB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32FF2C8" w14:textId="279A0DB4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Relatore: Prof. Nome Cognome</w:t>
      </w:r>
    </w:p>
    <w:p w14:paraId="7181B766" w14:textId="58C730BA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>Correlatore: Prof./Dr. N</w:t>
      </w:r>
      <w:r>
        <w:rPr>
          <w:rFonts w:ascii="Garamond" w:hAnsi="Garamond"/>
          <w:sz w:val="28"/>
          <w:szCs w:val="28"/>
          <w:lang w:val="it-IT"/>
        </w:rPr>
        <w:t>ome Cogno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4F49EA12" w14:textId="078CB5DB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>
        <w:rPr>
          <w:rFonts w:ascii="Garamond" w:hAnsi="Garamond"/>
          <w:sz w:val="28"/>
          <w:szCs w:val="28"/>
          <w:lang w:val="it-IT"/>
        </w:rPr>
        <w:t>Nome Cogno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3476712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E62DCC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E62DCC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rgUA8HmRvCwAAAA="/>
  </w:docVars>
  <w:rsids>
    <w:rsidRoot w:val="00EC7C63"/>
    <w:rsid w:val="0023653D"/>
    <w:rsid w:val="00554B4B"/>
    <w:rsid w:val="00781CED"/>
    <w:rsid w:val="008652C6"/>
    <w:rsid w:val="00AA2610"/>
    <w:rsid w:val="00B56F87"/>
    <w:rsid w:val="00D41CFA"/>
    <w:rsid w:val="00E556F0"/>
    <w:rsid w:val="00E62DCC"/>
    <w:rsid w:val="00E72586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5</cp:revision>
  <dcterms:created xsi:type="dcterms:W3CDTF">2025-11-20T09:48:00Z</dcterms:created>
  <dcterms:modified xsi:type="dcterms:W3CDTF">2026-04-13T07:50:00Z</dcterms:modified>
</cp:coreProperties>
</file>